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FB23E" w14:textId="77777777" w:rsidR="00FA39C2" w:rsidRDefault="00FA39C2" w:rsidP="00AB06DF">
      <w:pPr>
        <w:rPr>
          <w:rFonts w:asciiTheme="minorHAnsi" w:hAnsiTheme="minorHAnsi" w:cstheme="minorHAnsi"/>
          <w:b/>
          <w:sz w:val="22"/>
        </w:rPr>
      </w:pPr>
    </w:p>
    <w:p w14:paraId="75EB4E89" w14:textId="7E4E423A" w:rsidR="00AB06DF" w:rsidRPr="00AE3A5A" w:rsidRDefault="00AB06DF" w:rsidP="00AB06DF">
      <w:pPr>
        <w:rPr>
          <w:rFonts w:asciiTheme="minorHAnsi" w:hAnsiTheme="minorHAnsi" w:cstheme="minorHAnsi"/>
          <w:b/>
          <w:sz w:val="22"/>
        </w:rPr>
      </w:pPr>
      <w:r w:rsidRPr="00AE3A5A">
        <w:rPr>
          <w:rFonts w:asciiTheme="minorHAnsi" w:hAnsiTheme="minorHAnsi" w:cstheme="minorHAnsi"/>
          <w:b/>
          <w:sz w:val="22"/>
        </w:rPr>
        <w:t>Employee:</w:t>
      </w:r>
      <w:r w:rsidR="004A7B4B">
        <w:rPr>
          <w:rFonts w:asciiTheme="minorHAnsi" w:hAnsiTheme="minorHAnsi" w:cstheme="minorHAnsi"/>
          <w:b/>
          <w:sz w:val="22"/>
        </w:rPr>
        <w:tab/>
      </w:r>
      <w:r w:rsidR="004A7B4B">
        <w:rPr>
          <w:rFonts w:asciiTheme="minorHAnsi" w:hAnsiTheme="minorHAnsi" w:cstheme="minorHAnsi"/>
          <w:b/>
          <w:sz w:val="22"/>
        </w:rPr>
        <w:tab/>
      </w:r>
      <w:r w:rsidR="004A7B4B">
        <w:rPr>
          <w:rFonts w:asciiTheme="minorHAnsi" w:hAnsiTheme="minorHAnsi" w:cstheme="minorHAnsi"/>
          <w:b/>
          <w:sz w:val="22"/>
        </w:rPr>
        <w:tab/>
      </w:r>
      <w:r w:rsidR="004A7B4B">
        <w:rPr>
          <w:rFonts w:asciiTheme="minorHAnsi" w:hAnsiTheme="minorHAnsi" w:cstheme="minorHAnsi"/>
          <w:b/>
          <w:sz w:val="22"/>
        </w:rPr>
        <w:tab/>
      </w:r>
      <w:r w:rsidR="004A7B4B">
        <w:rPr>
          <w:rFonts w:asciiTheme="minorHAnsi" w:hAnsiTheme="minorHAnsi" w:cstheme="minorHAnsi"/>
          <w:b/>
          <w:sz w:val="22"/>
        </w:rPr>
        <w:tab/>
      </w:r>
      <w:r w:rsidR="004A7B4B">
        <w:rPr>
          <w:rFonts w:asciiTheme="minorHAnsi" w:hAnsiTheme="minorHAnsi" w:cstheme="minorHAnsi"/>
          <w:b/>
          <w:sz w:val="22"/>
        </w:rPr>
        <w:tab/>
      </w:r>
      <w:r w:rsidR="004A7B4B" w:rsidRPr="00AE3A5A">
        <w:rPr>
          <w:rFonts w:asciiTheme="minorHAnsi" w:hAnsiTheme="minorHAnsi" w:cstheme="minorHAnsi"/>
          <w:b/>
          <w:sz w:val="22"/>
        </w:rPr>
        <w:t>School:</w:t>
      </w:r>
    </w:p>
    <w:p w14:paraId="32F477AE" w14:textId="7C98D02D" w:rsidR="00AB06DF" w:rsidRPr="00AE3A5A" w:rsidRDefault="00AB06DF" w:rsidP="00AB06DF">
      <w:pPr>
        <w:rPr>
          <w:rFonts w:asciiTheme="minorHAnsi" w:hAnsiTheme="minorHAnsi" w:cstheme="minorHAnsi"/>
          <w:b/>
          <w:sz w:val="22"/>
        </w:rPr>
      </w:pPr>
    </w:p>
    <w:p w14:paraId="0455E19C" w14:textId="72B0F5D7" w:rsidR="00AB06DF" w:rsidRDefault="00AB06DF" w:rsidP="00AB06DF">
      <w:pPr>
        <w:rPr>
          <w:rFonts w:asciiTheme="minorHAnsi" w:hAnsiTheme="minorHAnsi" w:cstheme="minorHAnsi"/>
          <w:sz w:val="22"/>
        </w:rPr>
      </w:pPr>
      <w:r w:rsidRPr="00AE3A5A">
        <w:rPr>
          <w:rFonts w:asciiTheme="minorHAnsi" w:hAnsiTheme="minorHAnsi" w:cstheme="minorHAnsi"/>
          <w:b/>
          <w:sz w:val="22"/>
        </w:rPr>
        <w:t xml:space="preserve">Certification Period: </w:t>
      </w:r>
      <w:r w:rsidRPr="00885756">
        <w:rPr>
          <w:rFonts w:asciiTheme="minorHAnsi" w:hAnsiTheme="minorHAnsi" w:cstheme="minorHAnsi"/>
          <w:sz w:val="22"/>
        </w:rPr>
        <w:t>(Please provide the dates covered on lines below. Signatures must be obtained after the activities are performed.)</w:t>
      </w:r>
    </w:p>
    <w:p w14:paraId="09D42E72" w14:textId="77777777" w:rsidR="00F00C1E" w:rsidRPr="00F00C1E" w:rsidRDefault="00F00C1E" w:rsidP="00AB06DF">
      <w:pPr>
        <w:rPr>
          <w:rFonts w:asciiTheme="minorHAnsi" w:hAnsiTheme="minorHAnsi" w:cstheme="minorHAnsi"/>
          <w:b/>
          <w:sz w:val="22"/>
        </w:rPr>
      </w:pPr>
    </w:p>
    <w:p w14:paraId="6DBCC202" w14:textId="77777777" w:rsidR="00AB06DF" w:rsidRPr="00AE3A5A" w:rsidRDefault="00AB06DF" w:rsidP="00AB06DF">
      <w:pPr>
        <w:rPr>
          <w:rFonts w:asciiTheme="minorHAnsi" w:hAnsiTheme="minorHAnsi" w:cstheme="minorHAnsi"/>
          <w:sz w:val="22"/>
        </w:rPr>
      </w:pPr>
      <w:r w:rsidRPr="00D97B62">
        <w:rPr>
          <w:rFonts w:asciiTheme="minorHAnsi" w:hAnsiTheme="minorHAnsi" w:cstheme="minorHAnsi"/>
          <w:b/>
          <w:sz w:val="22"/>
          <w:highlight w:val="yellow"/>
        </w:rPr>
        <w:t xml:space="preserve">_______________ </w:t>
      </w:r>
      <w:proofErr w:type="gramStart"/>
      <w:r w:rsidRPr="00D97B62">
        <w:rPr>
          <w:rFonts w:asciiTheme="minorHAnsi" w:hAnsiTheme="minorHAnsi" w:cstheme="minorHAnsi"/>
          <w:b/>
          <w:sz w:val="22"/>
          <w:highlight w:val="yellow"/>
        </w:rPr>
        <w:t>to</w:t>
      </w:r>
      <w:proofErr w:type="gramEnd"/>
      <w:r w:rsidRPr="00D97B62">
        <w:rPr>
          <w:rFonts w:asciiTheme="minorHAnsi" w:hAnsiTheme="minorHAnsi" w:cstheme="minorHAnsi"/>
          <w:b/>
          <w:sz w:val="22"/>
          <w:highlight w:val="yellow"/>
        </w:rPr>
        <w:t xml:space="preserve"> _______________</w:t>
      </w:r>
    </w:p>
    <w:p w14:paraId="2B4843CC" w14:textId="71B6BD0E" w:rsidR="00885756" w:rsidRPr="00F00C1E" w:rsidRDefault="00885756" w:rsidP="00885756">
      <w:pPr>
        <w:pStyle w:val="NormalWeb"/>
        <w:ind w:firstLine="0"/>
        <w:rPr>
          <w:rFonts w:ascii="Calibri" w:hAnsi="Calibri" w:cs="Calibri"/>
          <w:sz w:val="22"/>
          <w:szCs w:val="22"/>
        </w:rPr>
      </w:pPr>
      <w:r w:rsidRPr="00D97B62">
        <w:rPr>
          <w:rFonts w:ascii="Calibri" w:hAnsi="Calibri" w:cs="Calibri"/>
          <w:sz w:val="22"/>
          <w:szCs w:val="22"/>
        </w:rPr>
        <w:t>Section 200.430 of the Code of Federal Regulations provides the following standards for the</w:t>
      </w:r>
      <w:r w:rsidRPr="00D97B62">
        <w:rPr>
          <w:rFonts w:ascii="Calibri" w:hAnsi="Calibri" w:cs="Calibri"/>
        </w:rPr>
        <w:t xml:space="preserve"> </w:t>
      </w:r>
      <w:r w:rsidRPr="00D97B62">
        <w:rPr>
          <w:rFonts w:ascii="Calibri" w:hAnsi="Calibri" w:cs="Calibri"/>
          <w:sz w:val="22"/>
          <w:szCs w:val="22"/>
        </w:rPr>
        <w:t xml:space="preserve">documentation of personnel expenses: </w:t>
      </w:r>
      <w:r w:rsidRPr="00AB06DF">
        <w:rPr>
          <w:rFonts w:asciiTheme="minorHAnsi" w:hAnsiTheme="minorHAnsi"/>
          <w:i/>
          <w:sz w:val="22"/>
          <w:szCs w:val="22"/>
        </w:rPr>
        <w:t>Charges to federal awards for salaries and wages must be based on records that accurately reflect the work performed. These records must:</w:t>
      </w:r>
    </w:p>
    <w:p w14:paraId="0E5DB876" w14:textId="77777777" w:rsidR="00885756" w:rsidRPr="00AB06DF" w:rsidRDefault="00885756" w:rsidP="00885756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sz w:val="22"/>
          <w:szCs w:val="22"/>
        </w:rPr>
      </w:pPr>
      <w:r w:rsidRPr="00AB06DF">
        <w:rPr>
          <w:rFonts w:asciiTheme="minorHAnsi" w:hAnsiTheme="minorHAnsi"/>
          <w:i/>
          <w:sz w:val="22"/>
          <w:szCs w:val="22"/>
        </w:rPr>
        <w:t>Be supported by a system of internal control which provides reasonable assurance that the charges are accurate, allowable, and properly allocated;</w:t>
      </w:r>
    </w:p>
    <w:p w14:paraId="3C7A480E" w14:textId="77777777" w:rsidR="00885756" w:rsidRPr="00AB06DF" w:rsidRDefault="00885756" w:rsidP="00885756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sz w:val="22"/>
          <w:szCs w:val="22"/>
        </w:rPr>
      </w:pPr>
      <w:r w:rsidRPr="00AB06DF">
        <w:rPr>
          <w:rFonts w:asciiTheme="minorHAnsi" w:hAnsiTheme="minorHAnsi"/>
          <w:i/>
          <w:sz w:val="22"/>
          <w:szCs w:val="22"/>
        </w:rPr>
        <w:t>Be incorporated into the official records of the non-Federal entity;</w:t>
      </w:r>
    </w:p>
    <w:p w14:paraId="3A2B1BFA" w14:textId="77777777" w:rsidR="00885756" w:rsidRPr="00AB06DF" w:rsidRDefault="00885756" w:rsidP="00885756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sz w:val="22"/>
          <w:szCs w:val="22"/>
        </w:rPr>
      </w:pPr>
      <w:r w:rsidRPr="00AB06DF">
        <w:rPr>
          <w:rFonts w:asciiTheme="minorHAnsi" w:hAnsiTheme="minorHAnsi"/>
          <w:i/>
          <w:sz w:val="22"/>
          <w:szCs w:val="22"/>
        </w:rPr>
        <w:t>Reasonably reflect the total activity for which the employee is compensated by the non- Federal entity, not exceeding 100% of compensated activities;</w:t>
      </w:r>
    </w:p>
    <w:p w14:paraId="22DD05F6" w14:textId="77777777" w:rsidR="00885756" w:rsidRPr="00AB06DF" w:rsidRDefault="00885756" w:rsidP="00885756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sz w:val="22"/>
          <w:szCs w:val="22"/>
        </w:rPr>
      </w:pPr>
      <w:r w:rsidRPr="00AB06DF">
        <w:rPr>
          <w:rFonts w:asciiTheme="minorHAnsi" w:hAnsiTheme="minorHAnsi"/>
          <w:i/>
          <w:sz w:val="22"/>
          <w:szCs w:val="22"/>
        </w:rPr>
        <w:t>Encompass both federally assisted and all other activities compensated by the non-Federal entity on an integrated basis, but may include the use of subsidiary records as defined in the non-Federal entity's written policy;</w:t>
      </w:r>
    </w:p>
    <w:p w14:paraId="143A746E" w14:textId="77777777" w:rsidR="00885756" w:rsidRPr="00AB06DF" w:rsidRDefault="00885756" w:rsidP="00885756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sz w:val="22"/>
          <w:szCs w:val="22"/>
        </w:rPr>
      </w:pPr>
      <w:r w:rsidRPr="00AB06DF">
        <w:rPr>
          <w:rFonts w:asciiTheme="minorHAnsi" w:hAnsiTheme="minorHAnsi"/>
          <w:i/>
          <w:sz w:val="22"/>
          <w:szCs w:val="22"/>
        </w:rPr>
        <w:t>Comply with the established accounting policies and practices of the non-Federal entity; and</w:t>
      </w:r>
    </w:p>
    <w:p w14:paraId="21914D12" w14:textId="77777777" w:rsidR="00885756" w:rsidRPr="00AB06DF" w:rsidRDefault="00885756" w:rsidP="00885756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sz w:val="22"/>
          <w:szCs w:val="22"/>
        </w:rPr>
      </w:pPr>
      <w:r w:rsidRPr="00AB06DF">
        <w:rPr>
          <w:rFonts w:asciiTheme="minorHAnsi" w:hAnsiTheme="minorHAnsi"/>
          <w:i/>
          <w:sz w:val="22"/>
          <w:szCs w:val="22"/>
        </w:rPr>
        <w:t>Support the distribution of the employee's salary or wages among specific activities or cost objectives if the employee works on more than one Federal award; a Federal award and non-Federal award; an indirect cost activity and a direct cost activity; two or more indirect activities which are allocated using different allocation bases; or an unallowable activity and a direct or indirect cost activity.</w:t>
      </w:r>
    </w:p>
    <w:p w14:paraId="5E466C5A" w14:textId="77777777" w:rsidR="00885756" w:rsidRDefault="00885756">
      <w:pPr>
        <w:rPr>
          <w:rFonts w:asciiTheme="minorHAnsi" w:hAnsiTheme="minorHAnsi" w:cstheme="minorHAnsi"/>
          <w:b/>
          <w:sz w:val="22"/>
        </w:rPr>
      </w:pPr>
    </w:p>
    <w:p w14:paraId="4EB7971B" w14:textId="77777777" w:rsidR="008810A7" w:rsidRPr="00AE3A5A" w:rsidRDefault="008810A7">
      <w:pPr>
        <w:rPr>
          <w:rFonts w:asciiTheme="minorHAnsi" w:hAnsiTheme="minorHAnsi" w:cstheme="minorHAnsi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ime and Effort Table"/>
        <w:tblDescription w:val="Fill in the information for the Time and Effort of the teacher"/>
      </w:tblPr>
      <w:tblGrid>
        <w:gridCol w:w="3106"/>
        <w:gridCol w:w="3124"/>
        <w:gridCol w:w="3120"/>
      </w:tblGrid>
      <w:tr w:rsidR="008810A7" w:rsidRPr="00AE3A5A" w14:paraId="0BF6DEC9" w14:textId="77777777" w:rsidTr="00156A87">
        <w:trPr>
          <w:tblHeader/>
        </w:trPr>
        <w:tc>
          <w:tcPr>
            <w:tcW w:w="3192" w:type="dxa"/>
            <w:shd w:val="clear" w:color="auto" w:fill="auto"/>
          </w:tcPr>
          <w:p w14:paraId="742CBB8D" w14:textId="61B265C6" w:rsidR="008810A7" w:rsidRPr="00AE3A5A" w:rsidRDefault="008810A7" w:rsidP="008810A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A5A">
              <w:rPr>
                <w:rFonts w:asciiTheme="minorHAnsi" w:hAnsiTheme="minorHAnsi" w:cstheme="minorHAnsi"/>
                <w:b/>
                <w:sz w:val="20"/>
                <w:szCs w:val="20"/>
              </w:rPr>
              <w:t>Fund Source</w:t>
            </w:r>
            <w:r w:rsidR="007C283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(Title Grant, General Fund)</w:t>
            </w:r>
          </w:p>
        </w:tc>
        <w:tc>
          <w:tcPr>
            <w:tcW w:w="3192" w:type="dxa"/>
            <w:shd w:val="clear" w:color="auto" w:fill="auto"/>
          </w:tcPr>
          <w:p w14:paraId="7323FAC5" w14:textId="139795E2" w:rsidR="008810A7" w:rsidRPr="00AE3A5A" w:rsidRDefault="008810A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A5A">
              <w:rPr>
                <w:rFonts w:asciiTheme="minorHAnsi" w:hAnsiTheme="minorHAnsi" w:cstheme="minorHAnsi"/>
                <w:b/>
                <w:sz w:val="20"/>
                <w:szCs w:val="20"/>
              </w:rPr>
              <w:t>Responsibility</w:t>
            </w:r>
            <w:r w:rsidR="007C283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(Cost Objective)</w:t>
            </w:r>
          </w:p>
        </w:tc>
        <w:tc>
          <w:tcPr>
            <w:tcW w:w="3192" w:type="dxa"/>
            <w:shd w:val="clear" w:color="auto" w:fill="auto"/>
          </w:tcPr>
          <w:p w14:paraId="46583CCB" w14:textId="089EA682" w:rsidR="008810A7" w:rsidRPr="00AE3A5A" w:rsidRDefault="008810A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A5A">
              <w:rPr>
                <w:rFonts w:asciiTheme="minorHAnsi" w:hAnsiTheme="minorHAnsi" w:cstheme="minorHAnsi"/>
                <w:b/>
                <w:sz w:val="20"/>
                <w:szCs w:val="20"/>
              </w:rPr>
              <w:t>Distribution of Time</w:t>
            </w:r>
            <w:r w:rsidR="007C283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(Percentage)</w:t>
            </w:r>
          </w:p>
          <w:p w14:paraId="422120DF" w14:textId="30AE51ED" w:rsidR="008810A7" w:rsidRPr="00AE3A5A" w:rsidRDefault="008810A7" w:rsidP="008810A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8810A7" w:rsidRPr="00AE3A5A" w14:paraId="3ECEBF67" w14:textId="77777777" w:rsidTr="00493021">
        <w:tc>
          <w:tcPr>
            <w:tcW w:w="3192" w:type="dxa"/>
            <w:shd w:val="clear" w:color="auto" w:fill="auto"/>
          </w:tcPr>
          <w:p w14:paraId="18CD7B58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  <w:p w14:paraId="1E01ACE6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92" w:type="dxa"/>
            <w:shd w:val="clear" w:color="auto" w:fill="auto"/>
          </w:tcPr>
          <w:p w14:paraId="4152A36F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92" w:type="dxa"/>
            <w:shd w:val="clear" w:color="auto" w:fill="auto"/>
          </w:tcPr>
          <w:p w14:paraId="1A54B5CA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8810A7" w:rsidRPr="00AE3A5A" w14:paraId="7052ECC0" w14:textId="77777777" w:rsidTr="00493021">
        <w:tc>
          <w:tcPr>
            <w:tcW w:w="3192" w:type="dxa"/>
            <w:shd w:val="clear" w:color="auto" w:fill="auto"/>
          </w:tcPr>
          <w:p w14:paraId="1C91B507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  <w:p w14:paraId="1CDA8285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92" w:type="dxa"/>
            <w:shd w:val="clear" w:color="auto" w:fill="auto"/>
          </w:tcPr>
          <w:p w14:paraId="05CDEBE8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92" w:type="dxa"/>
            <w:shd w:val="clear" w:color="auto" w:fill="auto"/>
          </w:tcPr>
          <w:p w14:paraId="47DFD09D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8810A7" w:rsidRPr="00AE3A5A" w14:paraId="509D64BA" w14:textId="77777777" w:rsidTr="00493021">
        <w:tc>
          <w:tcPr>
            <w:tcW w:w="3192" w:type="dxa"/>
            <w:shd w:val="clear" w:color="auto" w:fill="auto"/>
          </w:tcPr>
          <w:p w14:paraId="38517A29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  <w:p w14:paraId="28C84CD7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92" w:type="dxa"/>
            <w:shd w:val="clear" w:color="auto" w:fill="auto"/>
          </w:tcPr>
          <w:p w14:paraId="273894B2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92" w:type="dxa"/>
            <w:shd w:val="clear" w:color="auto" w:fill="auto"/>
          </w:tcPr>
          <w:p w14:paraId="40AD3A2B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8810A7" w:rsidRPr="00AE3A5A" w14:paraId="7AA17D2B" w14:textId="77777777" w:rsidTr="00493021">
        <w:tc>
          <w:tcPr>
            <w:tcW w:w="3192" w:type="dxa"/>
            <w:shd w:val="clear" w:color="auto" w:fill="auto"/>
          </w:tcPr>
          <w:p w14:paraId="412E1CFF" w14:textId="77777777" w:rsidR="008810A7" w:rsidRPr="00AE3A5A" w:rsidRDefault="008810A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1B2BEB" w14:textId="77777777" w:rsidR="008810A7" w:rsidRPr="00AE3A5A" w:rsidRDefault="008810A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92" w:type="dxa"/>
            <w:shd w:val="clear" w:color="auto" w:fill="auto"/>
            <w:vAlign w:val="bottom"/>
          </w:tcPr>
          <w:p w14:paraId="2A70A293" w14:textId="77777777" w:rsidR="008810A7" w:rsidRPr="00AE3A5A" w:rsidRDefault="008810A7" w:rsidP="00493021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A5A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3192" w:type="dxa"/>
            <w:shd w:val="clear" w:color="auto" w:fill="auto"/>
            <w:vAlign w:val="bottom"/>
          </w:tcPr>
          <w:p w14:paraId="3E19B0D4" w14:textId="77777777" w:rsidR="008810A7" w:rsidRPr="00AE3A5A" w:rsidRDefault="008810A7" w:rsidP="0049302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A5A">
              <w:rPr>
                <w:rFonts w:asciiTheme="minorHAnsi" w:hAnsiTheme="minorHAnsi" w:cstheme="minorHAnsi"/>
                <w:b/>
                <w:sz w:val="20"/>
                <w:szCs w:val="20"/>
              </w:rPr>
              <w:t>100%</w:t>
            </w:r>
          </w:p>
        </w:tc>
      </w:tr>
    </w:tbl>
    <w:p w14:paraId="204BD7C1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</w:p>
    <w:p w14:paraId="18A0C7C7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</w:p>
    <w:p w14:paraId="6B1CEDC3" w14:textId="698C31F1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 xml:space="preserve">I certify that I performed work consistent with </w:t>
      </w:r>
      <w:r w:rsidR="00AB4F8F">
        <w:rPr>
          <w:rFonts w:asciiTheme="minorHAnsi" w:hAnsiTheme="minorHAnsi" w:cstheme="minorHAnsi"/>
          <w:sz w:val="20"/>
          <w:szCs w:val="20"/>
        </w:rPr>
        <w:t>the above percentages</w:t>
      </w:r>
      <w:r w:rsidRPr="00AE3A5A">
        <w:rPr>
          <w:rFonts w:asciiTheme="minorHAnsi" w:hAnsiTheme="minorHAnsi" w:cstheme="minorHAnsi"/>
          <w:sz w:val="20"/>
          <w:szCs w:val="20"/>
        </w:rPr>
        <w:t xml:space="preserve"> during the Certification Period.</w:t>
      </w:r>
    </w:p>
    <w:p w14:paraId="0602FC51" w14:textId="62AF092C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</w:p>
    <w:p w14:paraId="3B9655CA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___________________________________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________________</w:t>
      </w:r>
    </w:p>
    <w:p w14:paraId="1166003A" w14:textId="77777777" w:rsidR="00371970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Employee Signature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Date</w:t>
      </w:r>
    </w:p>
    <w:p w14:paraId="11235C62" w14:textId="77777777" w:rsidR="00371970" w:rsidRPr="00AE3A5A" w:rsidRDefault="00371970">
      <w:pPr>
        <w:rPr>
          <w:rFonts w:asciiTheme="minorHAnsi" w:hAnsiTheme="minorHAnsi" w:cstheme="minorHAnsi"/>
          <w:sz w:val="20"/>
          <w:szCs w:val="20"/>
        </w:rPr>
      </w:pPr>
    </w:p>
    <w:p w14:paraId="149BCEA1" w14:textId="77777777" w:rsidR="00371970" w:rsidRPr="00AE3A5A" w:rsidRDefault="00371970">
      <w:pPr>
        <w:rPr>
          <w:rFonts w:asciiTheme="minorHAnsi" w:hAnsiTheme="minorHAnsi" w:cstheme="minorHAnsi"/>
          <w:sz w:val="20"/>
          <w:szCs w:val="20"/>
        </w:rPr>
      </w:pPr>
    </w:p>
    <w:p w14:paraId="3852C4B7" w14:textId="4264E296" w:rsidR="00371970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 xml:space="preserve">I certify that I have firsthand knowledge that the above employee performed work consistent with </w:t>
      </w:r>
      <w:bookmarkStart w:id="0" w:name="_GoBack"/>
      <w:bookmarkEnd w:id="0"/>
      <w:r w:rsidRPr="00AE3A5A">
        <w:rPr>
          <w:rFonts w:asciiTheme="minorHAnsi" w:hAnsiTheme="minorHAnsi" w:cstheme="minorHAnsi"/>
          <w:sz w:val="20"/>
          <w:szCs w:val="20"/>
        </w:rPr>
        <w:t>the above percentages during the Certification Period.</w:t>
      </w:r>
    </w:p>
    <w:p w14:paraId="00B205C7" w14:textId="56BC2F7E" w:rsidR="00371970" w:rsidRPr="00AE3A5A" w:rsidRDefault="00371970">
      <w:pPr>
        <w:rPr>
          <w:rFonts w:asciiTheme="minorHAnsi" w:hAnsiTheme="minorHAnsi" w:cstheme="minorHAnsi"/>
          <w:sz w:val="20"/>
          <w:szCs w:val="20"/>
        </w:rPr>
      </w:pPr>
    </w:p>
    <w:p w14:paraId="48945DD0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___________________________________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_________________</w:t>
      </w:r>
    </w:p>
    <w:p w14:paraId="1A9CC67D" w14:textId="17AADC86" w:rsidR="008E5284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Supervisor Signature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Date</w:t>
      </w:r>
    </w:p>
    <w:sectPr w:rsidR="008E5284" w:rsidRPr="00AE3A5A" w:rsidSect="00F00C1E">
      <w:headerReference w:type="default" r:id="rId11"/>
      <w:pgSz w:w="12240" w:h="15840"/>
      <w:pgMar w:top="1073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CB87C1" w14:textId="77777777" w:rsidR="00885756" w:rsidRDefault="00885756" w:rsidP="00477FE2">
      <w:r>
        <w:separator/>
      </w:r>
    </w:p>
  </w:endnote>
  <w:endnote w:type="continuationSeparator" w:id="0">
    <w:p w14:paraId="7645A9A9" w14:textId="77777777" w:rsidR="00885756" w:rsidRDefault="00885756" w:rsidP="00477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0E46A6" w14:textId="77777777" w:rsidR="00885756" w:rsidRDefault="00885756" w:rsidP="00477FE2">
      <w:r>
        <w:separator/>
      </w:r>
    </w:p>
  </w:footnote>
  <w:footnote w:type="continuationSeparator" w:id="0">
    <w:p w14:paraId="20B42543" w14:textId="77777777" w:rsidR="00885756" w:rsidRDefault="00885756" w:rsidP="00477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71250" w14:textId="4C0AD5E2" w:rsidR="004A7B4B" w:rsidRPr="00F00C1E" w:rsidRDefault="00F00C1E" w:rsidP="00F00C1E">
    <w:pPr>
      <w:pStyle w:val="Header"/>
      <w:jc w:val="center"/>
    </w:pPr>
    <w:r w:rsidRPr="00D84831">
      <w:rPr>
        <w:rFonts w:ascii="Arial Narrow" w:hAnsi="Arial Narrow"/>
        <w:b/>
        <w:sz w:val="32"/>
        <w:szCs w:val="32"/>
        <w:highlight w:val="yellow"/>
      </w:rPr>
      <w:t>XX School</w:t>
    </w:r>
    <w:r w:rsidRPr="00D84831">
      <w:rPr>
        <w:rFonts w:ascii="Arial Narrow" w:hAnsi="Arial Narrow"/>
        <w:b/>
        <w:sz w:val="32"/>
        <w:szCs w:val="32"/>
      </w:rPr>
      <w:t xml:space="preserve"> District Time Certif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133916"/>
    <w:multiLevelType w:val="hybridMultilevel"/>
    <w:tmpl w:val="88C6A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KwMLI0MrU0MDJV0lEKTi0uzszPAykwrAUAkpvo3CwAAAA="/>
  </w:docVars>
  <w:rsids>
    <w:rsidRoot w:val="00477FE2"/>
    <w:rsid w:val="000A4D49"/>
    <w:rsid w:val="001520A4"/>
    <w:rsid w:val="00156A87"/>
    <w:rsid w:val="00164650"/>
    <w:rsid w:val="001921B1"/>
    <w:rsid w:val="001E3E8F"/>
    <w:rsid w:val="002746F1"/>
    <w:rsid w:val="00371970"/>
    <w:rsid w:val="00477FE2"/>
    <w:rsid w:val="00493021"/>
    <w:rsid w:val="004A7B4B"/>
    <w:rsid w:val="00585568"/>
    <w:rsid w:val="005D3457"/>
    <w:rsid w:val="006371CA"/>
    <w:rsid w:val="00667353"/>
    <w:rsid w:val="007141A6"/>
    <w:rsid w:val="007313C2"/>
    <w:rsid w:val="0075383B"/>
    <w:rsid w:val="0075751A"/>
    <w:rsid w:val="007C2838"/>
    <w:rsid w:val="007D21C7"/>
    <w:rsid w:val="007D33F6"/>
    <w:rsid w:val="00870884"/>
    <w:rsid w:val="008810A7"/>
    <w:rsid w:val="00885756"/>
    <w:rsid w:val="008C7E39"/>
    <w:rsid w:val="008E5284"/>
    <w:rsid w:val="008F70AD"/>
    <w:rsid w:val="00990526"/>
    <w:rsid w:val="009B0E3E"/>
    <w:rsid w:val="00AB06DF"/>
    <w:rsid w:val="00AB4F8F"/>
    <w:rsid w:val="00AE3A5A"/>
    <w:rsid w:val="00B248D4"/>
    <w:rsid w:val="00BB0D0A"/>
    <w:rsid w:val="00CF4EAF"/>
    <w:rsid w:val="00D97B62"/>
    <w:rsid w:val="00E54E7D"/>
    <w:rsid w:val="00F00C1E"/>
    <w:rsid w:val="00FA39C2"/>
    <w:rsid w:val="00FE3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B0D4A0"/>
  <w15:chartTrackingRefBased/>
  <w15:docId w15:val="{236D083A-647F-421F-8CD6-2D15391F1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46F1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7FE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77FE2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477FE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77FE2"/>
    <w:rPr>
      <w:sz w:val="24"/>
      <w:szCs w:val="22"/>
    </w:rPr>
  </w:style>
  <w:style w:type="table" w:styleId="TableGrid">
    <w:name w:val="Table Grid"/>
    <w:basedOn w:val="TableNormal"/>
    <w:uiPriority w:val="59"/>
    <w:rsid w:val="008810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41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41A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85756"/>
    <w:pPr>
      <w:spacing w:before="100" w:beforeAutospacing="1" w:after="100" w:afterAutospacing="1"/>
      <w:ind w:firstLine="480"/>
    </w:pPr>
    <w:rPr>
      <w:rFonts w:ascii="Times New Roman" w:eastAsia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D97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97B62"/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7B62"/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1"/>
    <w:qFormat/>
    <w:rsid w:val="00D97B62"/>
    <w:pPr>
      <w:widowControl w:val="0"/>
      <w:ind w:left="140"/>
    </w:pPr>
    <w:rPr>
      <w:rFonts w:ascii="Sylfaen" w:eastAsia="Sylfaen" w:hAnsi="Sylfaen" w:cstheme="minorBidi"/>
      <w:sz w:val="20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97B62"/>
    <w:rPr>
      <w:rFonts w:ascii="Sylfaen" w:eastAsia="Sylfaen" w:hAnsi="Sylfaen" w:cstheme="minorBidi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Remediation_x0020_Date xmlns="033ab11c-6041-4f50-b845-c0c38e41b3e3">2018-07-16T07:00:00+00:00</Remediation_x0020_Date>
    <Priority xmlns="033ab11c-6041-4f50-b845-c0c38e41b3e3">Tier 1</Priority>
    <Estimated_x0020_Creation_x0020_Date xmlns="033ab11c-6041-4f50-b845-c0c38e41b3e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AEBD04-5EB8-4F3C-87E6-123AFB4549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C98765-406C-4A0D-B5FE-ECC7AC810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3ab11c-6041-4f50-b845-c0c38e41b3e3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3E3DBB-EE20-4001-A2D5-D15D7CB0D6D5}">
  <ds:schemaRefs>
    <ds:schemaRef ds:uri="http://purl.org/dc/elements/1.1/"/>
    <ds:schemaRef ds:uri="http://schemas.microsoft.com/office/2006/metadata/properties"/>
    <ds:schemaRef ds:uri="54031767-dd6d-417c-ab73-583408f47564"/>
    <ds:schemaRef ds:uri="http://schemas.microsoft.com/sharepoint/v3"/>
    <ds:schemaRef ds:uri="http://purl.org/dc/terms/"/>
    <ds:schemaRef ds:uri="033ab11c-6041-4f50-b845-c0c38e41b3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8D9C19A-A8C9-473B-BC03-BA3A15B62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xed Schedule Time and Effort Reporting Form</vt:lpstr>
    </vt:vector>
  </TitlesOfParts>
  <Company>Oregon Department of Education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ed Schedule Time and Effort Reporting Form</dc:title>
  <dc:subject/>
  <dc:creator>Mary Jova</dc:creator>
  <cp:keywords/>
  <cp:lastModifiedBy>MARTIN Sarah * ODE</cp:lastModifiedBy>
  <cp:revision>3</cp:revision>
  <cp:lastPrinted>2013-05-20T14:49:00Z</cp:lastPrinted>
  <dcterms:created xsi:type="dcterms:W3CDTF">2023-09-05T15:27:00Z</dcterms:created>
  <dcterms:modified xsi:type="dcterms:W3CDTF">2023-09-0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812F45279552458458D0611D127A50</vt:lpwstr>
  </property>
</Properties>
</file>